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2CDD0" w14:textId="77777777" w:rsidR="00CB186B" w:rsidRDefault="00CB186B" w:rsidP="00CB186B">
      <w:r>
        <w:rPr>
          <w:rFonts w:hint="eastAsia"/>
        </w:rPr>
        <w:t>第一题</w:t>
      </w:r>
    </w:p>
    <w:p w14:paraId="0EBE8419" w14:textId="77777777" w:rsidR="00CB186B" w:rsidRDefault="00CB186B" w:rsidP="00CB186B">
      <w:r>
        <w:t xml:space="preserve">I prefer </w:t>
      </w:r>
    </w:p>
    <w:p w14:paraId="3DDE7D43" w14:textId="77777777" w:rsidR="00CB186B" w:rsidRDefault="00CB186B" w:rsidP="00CB186B">
      <w:r>
        <w:t xml:space="preserve">There are several reasons </w:t>
      </w:r>
    </w:p>
    <w:p w14:paraId="1B784670" w14:textId="77777777" w:rsidR="00CB186B" w:rsidRDefault="00CB186B" w:rsidP="00CB186B">
      <w:r>
        <w:t>One important reason is that +关键词</w:t>
      </w:r>
    </w:p>
    <w:p w14:paraId="7032FB05" w14:textId="77777777" w:rsidR="00CB186B" w:rsidRDefault="00CB186B" w:rsidP="00CB186B">
      <w:r>
        <w:t>3-4细节</w:t>
      </w:r>
    </w:p>
    <w:p w14:paraId="6ED4E1D4" w14:textId="77777777" w:rsidR="00CB186B" w:rsidRDefault="00CB186B" w:rsidP="00CB186B">
      <w:r>
        <w:t>Another reason being that +关键词</w:t>
      </w:r>
    </w:p>
    <w:p w14:paraId="77E87B52" w14:textId="77777777" w:rsidR="00CB186B" w:rsidRDefault="00CB186B" w:rsidP="00CB186B">
      <w:r>
        <w:t>3-4细节</w:t>
      </w:r>
    </w:p>
    <w:p w14:paraId="2CCFFBFD" w14:textId="77777777" w:rsidR="00CB186B" w:rsidRDefault="00CB186B" w:rsidP="00CB186B"/>
    <w:p w14:paraId="4202F4D9" w14:textId="77777777" w:rsidR="00CB186B" w:rsidRDefault="00CB186B" w:rsidP="00CB186B"/>
    <w:p w14:paraId="0677FDCE" w14:textId="77777777" w:rsidR="00CB186B" w:rsidRDefault="00CB186B" w:rsidP="00CB186B"/>
    <w:p w14:paraId="44507A90" w14:textId="77777777" w:rsidR="00CB186B" w:rsidRDefault="00CB186B" w:rsidP="00CB186B">
      <w:r>
        <w:rPr>
          <w:rFonts w:hint="eastAsia"/>
        </w:rPr>
        <w:t>第二题</w:t>
      </w:r>
    </w:p>
    <w:p w14:paraId="5E7ABF07" w14:textId="77777777" w:rsidR="00CB186B" w:rsidRDefault="00CB186B" w:rsidP="00CB186B">
      <w:r>
        <w:t xml:space="preserve">The school is going to/ The letter suggests that school should do </w:t>
      </w:r>
      <w:proofErr w:type="spellStart"/>
      <w:r>
        <w:t>sth</w:t>
      </w:r>
      <w:proofErr w:type="spellEnd"/>
      <w:r>
        <w:t xml:space="preserve"> </w:t>
      </w:r>
    </w:p>
    <w:p w14:paraId="25FF4BC8" w14:textId="77777777" w:rsidR="00CB186B" w:rsidRDefault="00CB186B" w:rsidP="00CB186B">
      <w:r>
        <w:t>Because A</w:t>
      </w:r>
    </w:p>
    <w:p w14:paraId="4E0B0222" w14:textId="77777777" w:rsidR="00CB186B" w:rsidRDefault="00CB186B" w:rsidP="00CB186B">
      <w:r>
        <w:t>Also B，</w:t>
      </w:r>
    </w:p>
    <w:p w14:paraId="175DC153" w14:textId="77777777" w:rsidR="00CB186B" w:rsidRDefault="00CB186B" w:rsidP="00CB186B">
      <w:r>
        <w:t>The man agrees/disagrees with it</w:t>
      </w:r>
    </w:p>
    <w:p w14:paraId="02CE4102" w14:textId="77777777" w:rsidR="00CB186B" w:rsidRDefault="00CB186B" w:rsidP="00CB186B">
      <w:r>
        <w:t xml:space="preserve">He thinks </w:t>
      </w:r>
    </w:p>
    <w:p w14:paraId="3DA09184" w14:textId="77777777" w:rsidR="00CB186B" w:rsidRDefault="00CB186B" w:rsidP="00CB186B">
      <w:proofErr w:type="gramStart"/>
      <w:r>
        <w:t>Also</w:t>
      </w:r>
      <w:proofErr w:type="gramEnd"/>
      <w:r>
        <w:t xml:space="preserve"> he points out that</w:t>
      </w:r>
    </w:p>
    <w:p w14:paraId="53FB39BD" w14:textId="77777777" w:rsidR="00CB186B" w:rsidRDefault="00CB186B" w:rsidP="00CB186B"/>
    <w:p w14:paraId="67E2EEC2" w14:textId="77777777" w:rsidR="00CB186B" w:rsidRDefault="00CB186B" w:rsidP="00CB186B">
      <w:r>
        <w:rPr>
          <w:rFonts w:hint="eastAsia"/>
        </w:rPr>
        <w:t>第三题</w:t>
      </w:r>
    </w:p>
    <w:p w14:paraId="07EE8649" w14:textId="77777777" w:rsidR="00CB186B" w:rsidRDefault="00CB186B" w:rsidP="00CB186B">
      <w:proofErr w:type="spellStart"/>
      <w:r>
        <w:t>Xx</w:t>
      </w:r>
      <w:proofErr w:type="spellEnd"/>
      <w:r>
        <w:t xml:space="preserve"> means/原句definition </w:t>
      </w:r>
    </w:p>
    <w:p w14:paraId="64A25105" w14:textId="77777777" w:rsidR="00CB186B" w:rsidRDefault="00CB186B" w:rsidP="00CB186B">
      <w:r>
        <w:t xml:space="preserve">For example  </w:t>
      </w:r>
    </w:p>
    <w:p w14:paraId="420B16FD" w14:textId="77777777" w:rsidR="00CB186B" w:rsidRDefault="00CB186B" w:rsidP="00CB186B"/>
    <w:p w14:paraId="3E7DD083" w14:textId="77777777" w:rsidR="00CB186B" w:rsidRDefault="00CB186B" w:rsidP="00CB186B">
      <w:r>
        <w:t xml:space="preserve">  </w:t>
      </w:r>
    </w:p>
    <w:p w14:paraId="7BB4FAF1" w14:textId="77777777" w:rsidR="00CB186B" w:rsidRDefault="00CB186B" w:rsidP="00CB186B">
      <w:r>
        <w:rPr>
          <w:rFonts w:hint="eastAsia"/>
        </w:rPr>
        <w:t>第四题</w:t>
      </w:r>
    </w:p>
    <w:p w14:paraId="690BE915" w14:textId="77777777" w:rsidR="00CB186B" w:rsidRDefault="00CB186B" w:rsidP="00CB186B">
      <w:r>
        <w:t>The professor mainly talks about +题目</w:t>
      </w:r>
    </w:p>
    <w:p w14:paraId="08F9BC73" w14:textId="77777777" w:rsidR="00CB186B" w:rsidRDefault="00CB186B" w:rsidP="00CB186B">
      <w:r>
        <w:t>The first one is 关键词</w:t>
      </w:r>
    </w:p>
    <w:p w14:paraId="6FBF37E1" w14:textId="77777777" w:rsidR="00CB186B" w:rsidRDefault="00CB186B" w:rsidP="00CB186B"/>
    <w:p w14:paraId="15CFA41C" w14:textId="77777777" w:rsidR="00CB186B" w:rsidRDefault="00CB186B" w:rsidP="00CB186B">
      <w:r>
        <w:t xml:space="preserve">                         For </w:t>
      </w:r>
      <w:proofErr w:type="gramStart"/>
      <w:r>
        <w:t>example</w:t>
      </w:r>
      <w:proofErr w:type="gramEnd"/>
      <w:r>
        <w:t xml:space="preserve"> Ns</w:t>
      </w:r>
    </w:p>
    <w:p w14:paraId="59D772E7" w14:textId="77777777" w:rsidR="00CB186B" w:rsidRDefault="00CB186B" w:rsidP="00CB186B">
      <w:r>
        <w:t xml:space="preserve">      3-4细节    Ns怎么怎么样</w:t>
      </w:r>
    </w:p>
    <w:p w14:paraId="395FF29E" w14:textId="77777777" w:rsidR="00CB186B" w:rsidRDefault="00CB186B" w:rsidP="00CB186B">
      <w:r>
        <w:t xml:space="preserve">                          再用简单句</w:t>
      </w:r>
    </w:p>
    <w:p w14:paraId="30EB640D" w14:textId="77777777" w:rsidR="00CB186B" w:rsidRDefault="00CB186B" w:rsidP="00CB186B"/>
    <w:p w14:paraId="516A1998" w14:textId="77777777" w:rsidR="00CB186B" w:rsidRDefault="00CB186B" w:rsidP="00CB186B">
      <w:r>
        <w:t>Another one is 关键词</w:t>
      </w:r>
    </w:p>
    <w:p w14:paraId="6E64B202" w14:textId="77777777" w:rsidR="00CB186B" w:rsidRDefault="00CB186B" w:rsidP="00CB186B"/>
    <w:p w14:paraId="280DF61B" w14:textId="77777777" w:rsidR="00CB186B" w:rsidRDefault="00CB186B" w:rsidP="00CB186B">
      <w:r>
        <w:t xml:space="preserve">                        For </w:t>
      </w:r>
      <w:proofErr w:type="gramStart"/>
      <w:r>
        <w:t>example</w:t>
      </w:r>
      <w:proofErr w:type="gramEnd"/>
      <w:r>
        <w:t xml:space="preserve"> Ns</w:t>
      </w:r>
    </w:p>
    <w:p w14:paraId="3AA73B8E" w14:textId="77777777" w:rsidR="00CB186B" w:rsidRDefault="00CB186B" w:rsidP="00CB186B">
      <w:r>
        <w:t xml:space="preserve">      3-4细节    Ns怎么怎么样</w:t>
      </w:r>
    </w:p>
    <w:p w14:paraId="5E8EF70D" w14:textId="3CA496F2" w:rsidR="00F43C13" w:rsidRDefault="00CB186B" w:rsidP="00CB186B">
      <w:r>
        <w:t xml:space="preserve">                          用简单句</w:t>
      </w:r>
    </w:p>
    <w:sectPr w:rsidR="00F43C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B5CB6" w14:textId="77777777" w:rsidR="009B05EB" w:rsidRDefault="009B05EB" w:rsidP="00CB186B">
      <w:r>
        <w:separator/>
      </w:r>
    </w:p>
  </w:endnote>
  <w:endnote w:type="continuationSeparator" w:id="0">
    <w:p w14:paraId="6153CB71" w14:textId="77777777" w:rsidR="009B05EB" w:rsidRDefault="009B05EB" w:rsidP="00CB18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56DA8" w14:textId="77777777" w:rsidR="009B05EB" w:rsidRDefault="009B05EB" w:rsidP="00CB186B">
      <w:r>
        <w:separator/>
      </w:r>
    </w:p>
  </w:footnote>
  <w:footnote w:type="continuationSeparator" w:id="0">
    <w:p w14:paraId="7B5B0F42" w14:textId="77777777" w:rsidR="009B05EB" w:rsidRDefault="009B05EB" w:rsidP="00CB18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QyNja1MDEytzRV0lEKTi0uzszPAykwrAUAmnGWyiwAAAA="/>
  </w:docVars>
  <w:rsids>
    <w:rsidRoot w:val="00A83A61"/>
    <w:rsid w:val="009B05EB"/>
    <w:rsid w:val="00A83A61"/>
    <w:rsid w:val="00CB186B"/>
    <w:rsid w:val="00F4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6DEDDB6-8B73-476A-A60B-D35AAA937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B18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B186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B186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B186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10T11:40:00Z</dcterms:created>
  <dcterms:modified xsi:type="dcterms:W3CDTF">2021-08-10T11:40:00Z</dcterms:modified>
</cp:coreProperties>
</file>